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1182" w:rsidRDefault="00C01182" w:rsidP="00C011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C01182" w:rsidRDefault="00C01182" w:rsidP="00C01182">
      <w:pPr>
        <w:spacing w:line="240" w:lineRule="auto"/>
        <w:contextualSpacing/>
        <w:rPr>
          <w:rFonts w:ascii="Times New Roman" w:hAnsi="Times New Roman" w:cs="Times New Roman"/>
          <w:b/>
          <w:color w:val="0070C0"/>
          <w:sz w:val="24"/>
          <w:szCs w:val="24"/>
        </w:rPr>
      </w:pPr>
      <w:r w:rsidRPr="00587B7D">
        <w:rPr>
          <w:rFonts w:ascii="Times New Roman" w:hAnsi="Times New Roman" w:cs="Times New Roman"/>
          <w:b/>
          <w:color w:val="0070C0"/>
          <w:sz w:val="24"/>
          <w:szCs w:val="24"/>
        </w:rPr>
        <w:t xml:space="preserve">Top 50 pages </w:t>
      </w:r>
      <w:r>
        <w:rPr>
          <w:rFonts w:ascii="Times New Roman" w:hAnsi="Times New Roman" w:cs="Times New Roman"/>
          <w:b/>
          <w:color w:val="0070C0"/>
          <w:sz w:val="24"/>
          <w:szCs w:val="24"/>
        </w:rPr>
        <w:t xml:space="preserve">sorted </w:t>
      </w:r>
      <w:r w:rsidRPr="00587B7D">
        <w:rPr>
          <w:rFonts w:ascii="Times New Roman" w:hAnsi="Times New Roman" w:cs="Times New Roman"/>
          <w:b/>
          <w:color w:val="0070C0"/>
          <w:sz w:val="24"/>
          <w:szCs w:val="24"/>
        </w:rPr>
        <w:t xml:space="preserve">by </w:t>
      </w:r>
      <w:r>
        <w:rPr>
          <w:rFonts w:ascii="Times New Roman" w:hAnsi="Times New Roman" w:cs="Times New Roman"/>
          <w:b/>
          <w:color w:val="0070C0"/>
          <w:sz w:val="24"/>
          <w:szCs w:val="24"/>
        </w:rPr>
        <w:t xml:space="preserve">final </w:t>
      </w:r>
      <w:bookmarkStart w:id="0" w:name="_GoBack"/>
      <w:bookmarkEnd w:id="0"/>
      <w:r w:rsidRPr="00587B7D">
        <w:rPr>
          <w:rFonts w:ascii="Times New Roman" w:hAnsi="Times New Roman" w:cs="Times New Roman"/>
          <w:b/>
          <w:color w:val="0070C0"/>
          <w:sz w:val="24"/>
          <w:szCs w:val="24"/>
        </w:rPr>
        <w:t xml:space="preserve">page rank: </w:t>
      </w:r>
    </w:p>
    <w:p w:rsidR="00C01182" w:rsidRPr="00587B7D" w:rsidRDefault="00C01182" w:rsidP="00C01182">
      <w:pPr>
        <w:spacing w:line="240" w:lineRule="auto"/>
        <w:contextualSpacing/>
        <w:rPr>
          <w:rFonts w:ascii="Times New Roman" w:hAnsi="Times New Roman" w:cs="Times New Roman"/>
          <w:b/>
          <w:color w:val="0070C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01182" w:rsidTr="00043232">
        <w:tc>
          <w:tcPr>
            <w:tcW w:w="4788" w:type="dxa"/>
          </w:tcPr>
          <w:p w:rsidR="00C01182" w:rsidRPr="000E12A3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 xml:space="preserve">WT21-B37-76 </w:t>
            </w: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ab/>
              <w:t>0.00267941005759</w:t>
            </w:r>
          </w:p>
          <w:p w:rsidR="00C01182" w:rsidRPr="000E12A3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 xml:space="preserve">WT21-B37-75 </w:t>
            </w: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ab/>
              <w:t>0.00152591699385</w:t>
            </w:r>
          </w:p>
          <w:p w:rsidR="00C01182" w:rsidRPr="000E12A3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 xml:space="preserve">WT25-B39-116 </w:t>
            </w: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ab/>
              <w:t>0.00146949352594</w:t>
            </w:r>
          </w:p>
          <w:p w:rsidR="00C01182" w:rsidRPr="000E12A3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 xml:space="preserve">WT23-B21-53 </w:t>
            </w: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ab/>
              <w:t>0.00137232204363</w:t>
            </w:r>
          </w:p>
          <w:p w:rsidR="00C01182" w:rsidRPr="000E12A3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 xml:space="preserve">WT24-B40-171 </w:t>
            </w: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ab/>
              <w:t>0.0012450717567</w:t>
            </w:r>
          </w:p>
          <w:p w:rsidR="00C01182" w:rsidRPr="000E12A3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 xml:space="preserve">WT23-B39-340 </w:t>
            </w: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ab/>
              <w:t>0.00124048970549</w:t>
            </w:r>
          </w:p>
          <w:p w:rsidR="00C01182" w:rsidRPr="000E12A3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 xml:space="preserve">WT23-B37-134 </w:t>
            </w: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ab/>
              <w:t>0.00120521440914</w:t>
            </w:r>
          </w:p>
          <w:p w:rsidR="00C01182" w:rsidRPr="000E12A3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 xml:space="preserve">WT08-B18-400 </w:t>
            </w: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ab/>
              <w:t>0.0011435408633</w:t>
            </w:r>
          </w:p>
          <w:p w:rsidR="00C01182" w:rsidRPr="000E12A3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 xml:space="preserve">WT13-B06-284 </w:t>
            </w: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ab/>
              <w:t>0.00112478163921</w:t>
            </w:r>
          </w:p>
          <w:p w:rsidR="00C01182" w:rsidRPr="000E12A3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 xml:space="preserve">WT24-B26-46 </w:t>
            </w: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ab/>
              <w:t>0.00108504628436</w:t>
            </w:r>
          </w:p>
          <w:p w:rsidR="00C01182" w:rsidRPr="000E12A3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 xml:space="preserve">WT13-B06-273 </w:t>
            </w: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ab/>
              <w:t>0.00104470114963</w:t>
            </w:r>
          </w:p>
          <w:p w:rsidR="00C01182" w:rsidRPr="000E12A3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 xml:space="preserve">WT01-B18-225 </w:t>
            </w: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ab/>
              <w:t>0.000988443749006</w:t>
            </w:r>
          </w:p>
          <w:p w:rsidR="00C01182" w:rsidRPr="000E12A3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 xml:space="preserve">WT04-B27-720 </w:t>
            </w: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ab/>
              <w:t>0.000936408657488</w:t>
            </w:r>
          </w:p>
          <w:p w:rsidR="00C01182" w:rsidRPr="000E12A3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 xml:space="preserve">WT23-B19-156 </w:t>
            </w: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ab/>
              <w:t>0.000894231205525</w:t>
            </w:r>
          </w:p>
          <w:p w:rsidR="00C01182" w:rsidRPr="000E12A3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 xml:space="preserve">WT04-B30-12 </w:t>
            </w: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ab/>
              <w:t>0.000816440873075</w:t>
            </w:r>
          </w:p>
          <w:p w:rsidR="00C01182" w:rsidRPr="000E12A3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 xml:space="preserve">WT24-B26-10 </w:t>
            </w: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ab/>
              <w:t>0.000807421967764</w:t>
            </w:r>
          </w:p>
          <w:p w:rsidR="00C01182" w:rsidRPr="000E12A3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 xml:space="preserve">WT25-B15-307 </w:t>
            </w: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ab/>
              <w:t>0.000804382292729</w:t>
            </w:r>
          </w:p>
          <w:p w:rsidR="00C01182" w:rsidRPr="000E12A3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 xml:space="preserve">WT07-B18-256 </w:t>
            </w: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ab/>
              <w:t>0.000774948428349</w:t>
            </w:r>
          </w:p>
          <w:p w:rsidR="00C01182" w:rsidRPr="000E12A3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 xml:space="preserve">WT24-B26-2 </w:t>
            </w: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>0.00077134157658</w:t>
            </w:r>
          </w:p>
          <w:p w:rsidR="00C01182" w:rsidRPr="000E12A3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 xml:space="preserve">WT14-B03-220 </w:t>
            </w: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ab/>
              <w:t>0.000716442619324</w:t>
            </w:r>
          </w:p>
          <w:p w:rsidR="00C01182" w:rsidRPr="000E12A3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 xml:space="preserve">WT24-B40-167 </w:t>
            </w: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ab/>
              <w:t>0.00070750883028</w:t>
            </w:r>
          </w:p>
          <w:p w:rsidR="00C01182" w:rsidRPr="000E12A3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 xml:space="preserve">WT14-B03-227 </w:t>
            </w: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ab/>
              <w:t>0.00068502362319</w:t>
            </w:r>
          </w:p>
          <w:p w:rsidR="00C01182" w:rsidRPr="000E12A3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 xml:space="preserve">WT18-B31-240 </w:t>
            </w: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ab/>
              <w:t>0.000660190199768</w:t>
            </w:r>
          </w:p>
          <w:p w:rsidR="00C01182" w:rsidRPr="000E12A3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 xml:space="preserve">WT04-B40-202 </w:t>
            </w: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ab/>
              <w:t>0.000658703995483</w:t>
            </w:r>
          </w:p>
          <w:p w:rsidR="00C01182" w:rsidRPr="000E12A3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 xml:space="preserve">WT08-B19-222 </w:t>
            </w: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ab/>
              <w:t>0.000643432387733</w:t>
            </w:r>
          </w:p>
          <w:p w:rsidR="00C0118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88" w:type="dxa"/>
          </w:tcPr>
          <w:p w:rsidR="00C01182" w:rsidRPr="000E12A3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 xml:space="preserve">WT27-B28-203 </w:t>
            </w: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ab/>
              <w:t>0.000627001437232</w:t>
            </w:r>
          </w:p>
          <w:p w:rsidR="00C01182" w:rsidRPr="000E12A3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 xml:space="preserve">WT13-B15-160 </w:t>
            </w: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ab/>
              <w:t>0.0006212965578</w:t>
            </w:r>
          </w:p>
          <w:p w:rsidR="00C01182" w:rsidRPr="000E12A3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 xml:space="preserve">WT13-B39-295 </w:t>
            </w: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ab/>
              <w:t>0.000616960634898</w:t>
            </w:r>
          </w:p>
          <w:p w:rsidR="00C01182" w:rsidRPr="000E12A3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 xml:space="preserve">WT12-B30-56 </w:t>
            </w: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ab/>
              <w:t>0.000602289689649</w:t>
            </w:r>
          </w:p>
          <w:p w:rsidR="00C01182" w:rsidRPr="000E12A3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 xml:space="preserve">WT10-B02-288 </w:t>
            </w: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ab/>
              <w:t>0.000575993082918</w:t>
            </w:r>
          </w:p>
          <w:p w:rsidR="00C01182" w:rsidRPr="000E12A3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 xml:space="preserve">WT22-B38-403 </w:t>
            </w: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ab/>
              <w:t>0.00057457221106</w:t>
            </w:r>
          </w:p>
          <w:p w:rsidR="00C01182" w:rsidRPr="000E12A3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 xml:space="preserve">WT14-B36-337 </w:t>
            </w: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ab/>
              <w:t>0.000558256735308</w:t>
            </w:r>
          </w:p>
          <w:p w:rsidR="00C01182" w:rsidRPr="000E12A3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 xml:space="preserve">WT27-B34-57 </w:t>
            </w: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ab/>
              <w:t>0.000555500110617</w:t>
            </w:r>
          </w:p>
          <w:p w:rsidR="00C01182" w:rsidRPr="000E12A3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 xml:space="preserve">WT23-B20-363 </w:t>
            </w: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ab/>
              <w:t>0.000550862343293</w:t>
            </w:r>
          </w:p>
          <w:p w:rsidR="00C01182" w:rsidRPr="000E12A3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 xml:space="preserve">WT23-B01-40 </w:t>
            </w: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ab/>
              <w:t>0.000550421871083</w:t>
            </w:r>
          </w:p>
          <w:p w:rsidR="00C01182" w:rsidRPr="000E12A3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 xml:space="preserve">WT27-B32-30 </w:t>
            </w: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ab/>
              <w:t>0.000549770818687</w:t>
            </w:r>
          </w:p>
          <w:p w:rsidR="00C01182" w:rsidRPr="000E12A3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 xml:space="preserve">WT21-B40-37 </w:t>
            </w: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ab/>
              <w:t>0.000548180008165</w:t>
            </w:r>
          </w:p>
          <w:p w:rsidR="00C01182" w:rsidRPr="000E12A3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 xml:space="preserve">WT21-B35-155 </w:t>
            </w: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ab/>
              <w:t>0.000540052161788</w:t>
            </w:r>
          </w:p>
          <w:p w:rsidR="00C01182" w:rsidRPr="000E12A3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 xml:space="preserve">WT08-B08-60 </w:t>
            </w: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ab/>
              <w:t>0.000535637027043</w:t>
            </w:r>
          </w:p>
          <w:p w:rsidR="00C01182" w:rsidRPr="000E12A3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 xml:space="preserve">WT04-B22-268 </w:t>
            </w: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ab/>
              <w:t>0.000532768123456</w:t>
            </w:r>
          </w:p>
          <w:p w:rsidR="00C01182" w:rsidRPr="000E12A3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 xml:space="preserve">WT14-B02-400 </w:t>
            </w: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ab/>
              <w:t>0.000532566194076</w:t>
            </w:r>
          </w:p>
          <w:p w:rsidR="00C01182" w:rsidRPr="000E12A3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 xml:space="preserve">WT18-B14-66 </w:t>
            </w: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ab/>
              <w:t>0.00053205951422</w:t>
            </w:r>
          </w:p>
          <w:p w:rsidR="00C01182" w:rsidRPr="000E12A3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 xml:space="preserve">WT23-B27-31 </w:t>
            </w: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ab/>
              <w:t>0.000525616292471</w:t>
            </w:r>
          </w:p>
          <w:p w:rsidR="00C01182" w:rsidRPr="000E12A3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 xml:space="preserve">WT23-B38-120 </w:t>
            </w: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ab/>
              <w:t>0.000520927838604</w:t>
            </w:r>
          </w:p>
          <w:p w:rsidR="00C01182" w:rsidRPr="000E12A3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 xml:space="preserve">WT06-B35-151 </w:t>
            </w: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ab/>
              <w:t>0.000520104124682</w:t>
            </w:r>
          </w:p>
          <w:p w:rsidR="00C01182" w:rsidRPr="000E12A3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 xml:space="preserve">WT06-B14-69 </w:t>
            </w: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ab/>
              <w:t>0.00051906658947</w:t>
            </w:r>
          </w:p>
          <w:p w:rsidR="00C01182" w:rsidRPr="000E12A3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 xml:space="preserve">WT06-B35-161 </w:t>
            </w: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ab/>
              <w:t>0.000518209396918</w:t>
            </w:r>
          </w:p>
          <w:p w:rsidR="00C01182" w:rsidRPr="00AD0D8D" w:rsidRDefault="00C01182" w:rsidP="00043232">
            <w:pPr>
              <w:contextualSpacing/>
            </w:pP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 xml:space="preserve">WT10-B33-300 </w:t>
            </w: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ab/>
              <w:t>0.00051680665582</w:t>
            </w:r>
          </w:p>
          <w:p w:rsidR="00C01182" w:rsidRPr="000E12A3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 xml:space="preserve">WT14-B36-336 </w:t>
            </w: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ab/>
              <w:t>0.000515459986569</w:t>
            </w:r>
          </w:p>
          <w:p w:rsidR="00C0118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 xml:space="preserve">WT14-B36-335 </w:t>
            </w:r>
            <w:r w:rsidRPr="000E12A3">
              <w:rPr>
                <w:rFonts w:ascii="Times New Roman" w:hAnsi="Times New Roman" w:cs="Times New Roman"/>
                <w:sz w:val="24"/>
                <w:szCs w:val="24"/>
              </w:rPr>
              <w:tab/>
              <w:t>0.000515459986569</w:t>
            </w:r>
          </w:p>
          <w:p w:rsidR="00C0118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C01182" w:rsidRDefault="00C01182" w:rsidP="00C011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C01182" w:rsidRDefault="00C01182" w:rsidP="00C011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C01182" w:rsidRDefault="00C01182" w:rsidP="00C011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C01182" w:rsidRDefault="00C01182" w:rsidP="00C011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C01182" w:rsidRDefault="00C01182" w:rsidP="00C011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C01182" w:rsidRDefault="00C01182" w:rsidP="00C011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C01182" w:rsidRDefault="00C01182" w:rsidP="00C011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C01182" w:rsidRDefault="00C01182" w:rsidP="00C011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C01182" w:rsidRDefault="00C01182" w:rsidP="00C011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C01182" w:rsidRDefault="00C01182" w:rsidP="00C011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C01182" w:rsidRDefault="00C01182" w:rsidP="00C011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C01182" w:rsidRDefault="00C01182" w:rsidP="00C011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C01182" w:rsidRDefault="00C01182" w:rsidP="00C011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C01182" w:rsidRDefault="00C01182" w:rsidP="00C011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C01182" w:rsidRPr="000E12A3" w:rsidRDefault="00C01182" w:rsidP="00C011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C01182" w:rsidRDefault="00C01182" w:rsidP="00C011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C01182" w:rsidRDefault="00C01182" w:rsidP="00C011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Document IDs of the top 50 pages sorted by in-link count and </w:t>
      </w:r>
      <w:proofErr w:type="gramStart"/>
      <w:r>
        <w:rPr>
          <w:rFonts w:ascii="Times New Roman" w:hAnsi="Times New Roman" w:cs="Times New Roman"/>
          <w:sz w:val="24"/>
          <w:szCs w:val="24"/>
        </w:rPr>
        <w:t>their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n-link counts</w:t>
      </w:r>
    </w:p>
    <w:p w:rsidR="00C01182" w:rsidRDefault="00C01182" w:rsidP="00C011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C01182" w:rsidRDefault="00C01182" w:rsidP="00C01182">
      <w:pPr>
        <w:spacing w:line="240" w:lineRule="auto"/>
        <w:contextualSpacing/>
        <w:rPr>
          <w:rFonts w:ascii="Times New Roman" w:hAnsi="Times New Roman" w:cs="Times New Roman"/>
          <w:b/>
          <w:color w:val="0070C0"/>
          <w:sz w:val="26"/>
          <w:szCs w:val="26"/>
        </w:rPr>
      </w:pPr>
      <w:r w:rsidRPr="00AD0D8D">
        <w:rPr>
          <w:rFonts w:ascii="Times New Roman" w:hAnsi="Times New Roman" w:cs="Times New Roman"/>
          <w:b/>
          <w:color w:val="0070C0"/>
          <w:sz w:val="26"/>
          <w:szCs w:val="26"/>
        </w:rPr>
        <w:t>Top 50 pages by in-link count</w:t>
      </w:r>
      <w:r>
        <w:rPr>
          <w:rFonts w:ascii="Times New Roman" w:hAnsi="Times New Roman" w:cs="Times New Roman"/>
          <w:b/>
          <w:color w:val="0070C0"/>
          <w:sz w:val="26"/>
          <w:szCs w:val="26"/>
        </w:rPr>
        <w:t xml:space="preserve"> and the in-link count</w:t>
      </w:r>
      <w:r w:rsidRPr="00AD0D8D">
        <w:rPr>
          <w:rFonts w:ascii="Times New Roman" w:hAnsi="Times New Roman" w:cs="Times New Roman"/>
          <w:b/>
          <w:color w:val="0070C0"/>
          <w:sz w:val="26"/>
          <w:szCs w:val="26"/>
        </w:rPr>
        <w:t>:</w:t>
      </w:r>
    </w:p>
    <w:p w:rsidR="00C01182" w:rsidRPr="00AD0D8D" w:rsidRDefault="00C01182" w:rsidP="00C01182">
      <w:pPr>
        <w:spacing w:line="240" w:lineRule="auto"/>
        <w:contextualSpacing/>
        <w:rPr>
          <w:rFonts w:ascii="Times New Roman" w:hAnsi="Times New Roman" w:cs="Times New Roman"/>
          <w:b/>
          <w:color w:val="0070C0"/>
          <w:sz w:val="26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91"/>
        <w:gridCol w:w="3238"/>
        <w:gridCol w:w="2821"/>
      </w:tblGrid>
      <w:tr w:rsidR="00C01182" w:rsidTr="00043232">
        <w:tc>
          <w:tcPr>
            <w:tcW w:w="3370" w:type="dxa"/>
          </w:tcPr>
          <w:p w:rsidR="00C01182" w:rsidRPr="00652CA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 xml:space="preserve">WT21-B37-76 </w:t>
            </w: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ab/>
              <w:t>2568</w:t>
            </w:r>
          </w:p>
          <w:p w:rsidR="00C01182" w:rsidRPr="00652CA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 xml:space="preserve">WT18-B29-37 </w:t>
            </w: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ab/>
              <w:t>2269</w:t>
            </w:r>
          </w:p>
          <w:p w:rsidR="00C01182" w:rsidRPr="00652CA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 xml:space="preserve">WT01-B18-225 </w:t>
            </w: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ab/>
              <w:t>2260</w:t>
            </w:r>
          </w:p>
          <w:p w:rsidR="00C01182" w:rsidRPr="00652CA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 xml:space="preserve">WT23-B27-29 </w:t>
            </w: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ab/>
              <w:t>1940</w:t>
            </w:r>
          </w:p>
          <w:p w:rsidR="00C01182" w:rsidRPr="00652CA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 xml:space="preserve">WT21-B37-75 </w:t>
            </w: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ab/>
              <w:t>1704</w:t>
            </w:r>
          </w:p>
          <w:p w:rsidR="00C01182" w:rsidRPr="00652CA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 xml:space="preserve">WT27-B34-57 </w:t>
            </w: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ab/>
              <w:t>1257</w:t>
            </w:r>
          </w:p>
          <w:p w:rsidR="00C01182" w:rsidRPr="00652CA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 xml:space="preserve">WT27-B32-30 </w:t>
            </w: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ab/>
              <w:t>1255</w:t>
            </w:r>
          </w:p>
          <w:p w:rsidR="00C01182" w:rsidRPr="00652CA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 xml:space="preserve">WT08-B19-222 </w:t>
            </w: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ab/>
              <w:t>1041</w:t>
            </w:r>
          </w:p>
          <w:p w:rsidR="00C01182" w:rsidRPr="00652CA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 xml:space="preserve">WT08-B18-400 </w:t>
            </w: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ab/>
              <w:t>1011</w:t>
            </w:r>
          </w:p>
          <w:p w:rsidR="00C01182" w:rsidRPr="00652CA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 xml:space="preserve">WT10-B36-88 </w:t>
            </w: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ab/>
              <w:t>946</w:t>
            </w:r>
          </w:p>
          <w:p w:rsidR="00C01182" w:rsidRPr="00652CA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 xml:space="preserve">WT10-B36-90 </w:t>
            </w: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ab/>
              <w:t>943</w:t>
            </w:r>
          </w:p>
          <w:p w:rsidR="00C01182" w:rsidRPr="00652CA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 xml:space="preserve">WT10-B36-103 </w:t>
            </w: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ab/>
              <w:t>939</w:t>
            </w:r>
          </w:p>
          <w:p w:rsidR="00C01182" w:rsidRPr="00652CA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 xml:space="preserve">WT10-B36-89 </w:t>
            </w: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ab/>
              <w:t>896</w:t>
            </w:r>
          </w:p>
          <w:p w:rsidR="00C01182" w:rsidRPr="00652CA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 xml:space="preserve">WT21-B40-447 </w:t>
            </w: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ab/>
              <w:t>779</w:t>
            </w:r>
          </w:p>
          <w:p w:rsidR="00C01182" w:rsidRPr="00652CA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 xml:space="preserve">WT18-B28-345 </w:t>
            </w: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ab/>
              <w:t>728</w:t>
            </w:r>
          </w:p>
          <w:p w:rsidR="00C01182" w:rsidRPr="00652CA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 xml:space="preserve">WT12-B40-248 </w:t>
            </w: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ab/>
              <w:t>686</w:t>
            </w:r>
          </w:p>
          <w:p w:rsidR="00C01182" w:rsidRPr="00652CA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 xml:space="preserve">WT24-B26-2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ab/>
              <w:t>625</w:t>
            </w:r>
          </w:p>
          <w:p w:rsidR="00C0118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20" w:type="dxa"/>
          </w:tcPr>
          <w:p w:rsidR="00C01182" w:rsidRPr="00652CA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 xml:space="preserve">WT25-B15-307 </w:t>
            </w: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ab/>
              <w:t>614</w:t>
            </w:r>
          </w:p>
          <w:p w:rsidR="00C01182" w:rsidRPr="00652CA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 xml:space="preserve">WT27-B28-203 </w:t>
            </w: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ab/>
              <w:t>598</w:t>
            </w:r>
          </w:p>
          <w:p w:rsidR="00C01182" w:rsidRPr="00652CA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 xml:space="preserve">WT18-B40-82 </w:t>
            </w: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ab/>
              <w:t>576</w:t>
            </w:r>
          </w:p>
          <w:p w:rsidR="00C01182" w:rsidRPr="00652CA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 xml:space="preserve">WT21-B37-71 </w:t>
            </w: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ab/>
              <w:t>560</w:t>
            </w:r>
          </w:p>
          <w:p w:rsidR="00C01182" w:rsidRPr="00652CA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 xml:space="preserve">WT22-B38-403 </w:t>
            </w: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ab/>
              <w:t>544</w:t>
            </w:r>
          </w:p>
          <w:p w:rsidR="00C0118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 xml:space="preserve">WT08-B01-173 </w:t>
            </w: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ab/>
              <w:t>539</w:t>
            </w:r>
          </w:p>
          <w:p w:rsidR="00C01182" w:rsidRPr="00652CA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 xml:space="preserve">WT13-B15-160 </w:t>
            </w: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ab/>
              <w:t>484</w:t>
            </w:r>
          </w:p>
          <w:p w:rsidR="00C0118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 xml:space="preserve">WT23-B30-88 </w:t>
            </w: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ab/>
              <w:t>478</w:t>
            </w:r>
          </w:p>
          <w:p w:rsidR="00C01182" w:rsidRPr="00652CA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 xml:space="preserve">WT18-B29-36 </w:t>
            </w: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ab/>
              <w:t>477</w:t>
            </w:r>
          </w:p>
          <w:p w:rsidR="00C01182" w:rsidRPr="00652CA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 xml:space="preserve">WT27-B28-177 </w:t>
            </w: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ab/>
              <w:t>470</w:t>
            </w:r>
          </w:p>
          <w:p w:rsidR="00C01182" w:rsidRPr="00652CA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 xml:space="preserve">WT13-B06-284 </w:t>
            </w: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ab/>
              <w:t>454</w:t>
            </w:r>
          </w:p>
          <w:p w:rsidR="00C01182" w:rsidRPr="00652CA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 xml:space="preserve">WT13-B06-273 </w:t>
            </w: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ab/>
              <w:t>454</w:t>
            </w:r>
          </w:p>
          <w:p w:rsidR="00C01182" w:rsidRPr="00652CA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 xml:space="preserve">WT07-B02-55 </w:t>
            </w: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ab/>
              <w:t>449</w:t>
            </w:r>
          </w:p>
          <w:p w:rsidR="00C01182" w:rsidRPr="00652CA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 xml:space="preserve">WT13-B39-295 </w:t>
            </w: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ab/>
              <w:t>443</w:t>
            </w:r>
          </w:p>
          <w:p w:rsidR="00C01182" w:rsidRPr="00652CA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 xml:space="preserve">WT17-B34-499 </w:t>
            </w: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ab/>
              <w:t>442</w:t>
            </w:r>
          </w:p>
          <w:p w:rsidR="00C01182" w:rsidRPr="00652CA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 xml:space="preserve">WT17-B34-500 </w:t>
            </w: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ab/>
              <w:t>436</w:t>
            </w:r>
          </w:p>
          <w:p w:rsidR="00C01182" w:rsidRPr="00652CA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 xml:space="preserve">WT24-B04-192 </w:t>
            </w: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ab/>
              <w:t>430</w:t>
            </w:r>
          </w:p>
          <w:p w:rsidR="00C0118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6" w:type="dxa"/>
          </w:tcPr>
          <w:p w:rsidR="00C01182" w:rsidRPr="00652CA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 xml:space="preserve">WT14-B36-337 </w:t>
            </w: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ab/>
              <w:t>417</w:t>
            </w:r>
          </w:p>
          <w:p w:rsidR="00C01182" w:rsidRPr="00652CA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 xml:space="preserve">WT17-B34-505 </w:t>
            </w: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ab/>
              <w:t>410</w:t>
            </w:r>
          </w:p>
          <w:p w:rsidR="00C01182" w:rsidRPr="00652CA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 xml:space="preserve">WT10-B33-300 </w:t>
            </w: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ab/>
              <w:t>409</w:t>
            </w:r>
          </w:p>
          <w:p w:rsidR="00C01182" w:rsidRPr="00652CA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 xml:space="preserve">WT23-B19-156 </w:t>
            </w: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ab/>
              <w:t>406</w:t>
            </w:r>
          </w:p>
          <w:p w:rsidR="00C01182" w:rsidRPr="00652CA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 xml:space="preserve">WT23-B31-215 </w:t>
            </w: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ab/>
              <w:t>402</w:t>
            </w:r>
          </w:p>
          <w:p w:rsidR="00C01182" w:rsidRPr="00652CA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 xml:space="preserve">WT17-B34-503 </w:t>
            </w: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ab/>
              <w:t>402</w:t>
            </w:r>
          </w:p>
          <w:p w:rsidR="00C01182" w:rsidRPr="00652CA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 xml:space="preserve">WT23-B23-51 </w:t>
            </w: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ab/>
              <w:t>400</w:t>
            </w:r>
          </w:p>
          <w:p w:rsidR="00C01182" w:rsidRPr="00652CA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 xml:space="preserve">WT08-B11-28 </w:t>
            </w: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ab/>
              <w:t>396</w:t>
            </w:r>
          </w:p>
          <w:p w:rsidR="00C01182" w:rsidRPr="00652CA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 xml:space="preserve">WT23-B12-215 </w:t>
            </w: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ab/>
              <w:t>388</w:t>
            </w:r>
          </w:p>
          <w:p w:rsidR="00C01182" w:rsidRPr="00652CA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 xml:space="preserve">WT23-B01-107 </w:t>
            </w: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ab/>
              <w:t>384</w:t>
            </w:r>
          </w:p>
          <w:p w:rsidR="00C01182" w:rsidRPr="00652CA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 xml:space="preserve">WT23-B30-105 </w:t>
            </w: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ab/>
              <w:t>380</w:t>
            </w:r>
          </w:p>
          <w:p w:rsidR="00C01182" w:rsidRPr="00652CA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 xml:space="preserve">WT17-B34-506 </w:t>
            </w: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ab/>
              <w:t>376</w:t>
            </w:r>
          </w:p>
          <w:p w:rsidR="00C01182" w:rsidRPr="00652CA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 xml:space="preserve">WT17-B34-504 </w:t>
            </w: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ab/>
              <w:t>374</w:t>
            </w:r>
          </w:p>
          <w:p w:rsidR="00C01182" w:rsidRPr="00652CA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 xml:space="preserve">WT17-B34-498 </w:t>
            </w: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ab/>
              <w:t>374</w:t>
            </w:r>
          </w:p>
          <w:p w:rsidR="00C01182" w:rsidRPr="00652CA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 xml:space="preserve">WT14-B36-323 </w:t>
            </w: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ab/>
              <w:t>373</w:t>
            </w:r>
          </w:p>
          <w:p w:rsidR="00C01182" w:rsidRPr="00652CA2" w:rsidRDefault="00C01182" w:rsidP="0004323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 xml:space="preserve">WT07-B23-234 </w:t>
            </w:r>
            <w:r w:rsidRPr="00652CA2">
              <w:rPr>
                <w:rFonts w:ascii="Times New Roman" w:hAnsi="Times New Roman" w:cs="Times New Roman"/>
                <w:sz w:val="24"/>
                <w:szCs w:val="24"/>
              </w:rPr>
              <w:tab/>
              <w:t>371</w:t>
            </w:r>
          </w:p>
        </w:tc>
      </w:tr>
    </w:tbl>
    <w:p w:rsidR="00022B1B" w:rsidRDefault="00022B1B"/>
    <w:sectPr w:rsidR="00022B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wMTcxNTExsDAyNbBU0lEKTi0uzszPAykwrAUAiLyTviwAAAA="/>
  </w:docVars>
  <w:rsids>
    <w:rsidRoot w:val="00C01182"/>
    <w:rsid w:val="00022B1B"/>
    <w:rsid w:val="00C011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181D28"/>
  <w15:chartTrackingRefBased/>
  <w15:docId w15:val="{E1B92528-33B4-4BEB-9B72-C069EED3D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C0118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011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9</Words>
  <Characters>2275</Characters>
  <Application>Microsoft Office Word</Application>
  <DocSecurity>0</DocSecurity>
  <Lines>18</Lines>
  <Paragraphs>5</Paragraphs>
  <ScaleCrop>false</ScaleCrop>
  <Company/>
  <LinksUpToDate>false</LinksUpToDate>
  <CharactersWithSpaces>2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cy Agrawal</dc:creator>
  <cp:keywords/>
  <dc:description/>
  <cp:lastModifiedBy>Nancy Agrawal</cp:lastModifiedBy>
  <cp:revision>1</cp:revision>
  <dcterms:created xsi:type="dcterms:W3CDTF">2017-03-01T13:10:00Z</dcterms:created>
  <dcterms:modified xsi:type="dcterms:W3CDTF">2017-03-01T13:11:00Z</dcterms:modified>
</cp:coreProperties>
</file>